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na Sil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l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930 North Melvina Avenue, Chicago, IL, USA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najgo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8458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char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4/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